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F2EFBF" w14:textId="53AAD868" w:rsidR="006C2F21" w:rsidRDefault="00770A84">
      <w:pPr>
        <w:pStyle w:val="Title"/>
      </w:pPr>
      <w:r>
        <w:t xml:space="preserve">Feedback for Project Number </w:t>
      </w:r>
      <w:r w:rsidR="00B70568">
        <w:t>07</w:t>
      </w:r>
    </w:p>
    <w:p w14:paraId="0DE42019" w14:textId="77777777" w:rsidR="006C2F21" w:rsidRDefault="00770A84">
      <w:pPr>
        <w:pStyle w:val="Heading2"/>
      </w:pPr>
      <w:bookmarkStart w:id="0" w:name="instructions"/>
      <w:r>
        <w:t>Instructions</w:t>
      </w:r>
    </w:p>
    <w:p w14:paraId="03B00AEB" w14:textId="77777777" w:rsidR="006C2F21" w:rsidRDefault="00770A84">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139F96D1" w14:textId="1CD841D6" w:rsidR="006C2F21" w:rsidRDefault="00770A84">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w:t>
      </w:r>
      <w:r w:rsidR="00B70568">
        <w:t>07</w:t>
      </w:r>
      <w:r>
        <w:t xml:space="preserve">.docx’. Once you are finished, e-mail me both documents (one document per critique) and I will upload them to the ‘Peer_Reviewed_Work’ folder so that your peers can view them. Do not e-mail me the .Rmd file. These reviews are due by </w:t>
      </w:r>
      <w:r>
        <w:rPr>
          <w:b/>
        </w:rPr>
        <w:t>Friday, March 26th at 5:30pm CST</w:t>
      </w:r>
      <w:r>
        <w:t>. For ease you can use this markdown file to fill out your responses and knit which will produce a word document for you.</w:t>
      </w:r>
    </w:p>
    <w:p w14:paraId="6C69814D" w14:textId="77777777" w:rsidR="006C2F21" w:rsidRDefault="00770A84">
      <w:pPr>
        <w:pStyle w:val="Heading2"/>
      </w:pPr>
      <w:bookmarkStart w:id="1" w:name="feedback-below"/>
      <w:bookmarkEnd w:id="0"/>
      <w:r>
        <w:t>Feedback Below</w:t>
      </w:r>
    </w:p>
    <w:p w14:paraId="26925BB6" w14:textId="77777777" w:rsidR="006C2F21" w:rsidRDefault="00770A84">
      <w:pPr>
        <w:pStyle w:val="FirstParagraph"/>
      </w:pPr>
      <w:r>
        <w:rPr>
          <w:b/>
        </w:rPr>
        <w:t>What is their topic on?</w:t>
      </w:r>
    </w:p>
    <w:p w14:paraId="57D52EF5" w14:textId="43090061" w:rsidR="006C2F21" w:rsidRPr="00EF475C" w:rsidRDefault="00770A84">
      <w:pPr>
        <w:pStyle w:val="Compact"/>
        <w:numPr>
          <w:ilvl w:val="0"/>
          <w:numId w:val="2"/>
        </w:numPr>
      </w:pPr>
      <w:r>
        <w:rPr>
          <w:i/>
        </w:rPr>
        <w:t>Is the title consistent with the topic?</w:t>
      </w:r>
    </w:p>
    <w:p w14:paraId="4B606480" w14:textId="63B4917B" w:rsidR="00EF475C" w:rsidRDefault="00EF475C" w:rsidP="00EF475C">
      <w:pPr>
        <w:pStyle w:val="Compact"/>
        <w:ind w:left="480"/>
      </w:pPr>
      <w:r w:rsidRPr="00EF475C">
        <w:rPr>
          <w:i/>
          <w:color w:val="4F81BD" w:themeColor="accent1"/>
        </w:rPr>
        <w:t>Yes, Title is consistent with the topic</w:t>
      </w:r>
      <w:r>
        <w:rPr>
          <w:i/>
        </w:rPr>
        <w:t>.</w:t>
      </w:r>
    </w:p>
    <w:p w14:paraId="28773EAD" w14:textId="213E0842" w:rsidR="006C2F21" w:rsidRPr="00EF475C" w:rsidRDefault="00770A84">
      <w:pPr>
        <w:pStyle w:val="Compact"/>
        <w:numPr>
          <w:ilvl w:val="0"/>
          <w:numId w:val="2"/>
        </w:numPr>
      </w:pPr>
      <w:r>
        <w:rPr>
          <w:i/>
        </w:rPr>
        <w:t>In other words does the title make sense for the project?</w:t>
      </w:r>
    </w:p>
    <w:p w14:paraId="63CF8705" w14:textId="2690AD4D" w:rsidR="00EF475C" w:rsidRPr="00EF475C" w:rsidRDefault="00EF475C" w:rsidP="00EF475C">
      <w:pPr>
        <w:pStyle w:val="Compact"/>
        <w:ind w:left="480"/>
        <w:rPr>
          <w:color w:val="4F81BD" w:themeColor="accent1"/>
        </w:rPr>
      </w:pPr>
      <w:r w:rsidRPr="00EF475C">
        <w:rPr>
          <w:i/>
          <w:color w:val="4F81BD" w:themeColor="accent1"/>
        </w:rPr>
        <w:t xml:space="preserve">Yes, the title suits the project </w:t>
      </w:r>
    </w:p>
    <w:p w14:paraId="01AC4C3E" w14:textId="77777777" w:rsidR="006C2F21" w:rsidRDefault="00770A84">
      <w:pPr>
        <w:pStyle w:val="FirstParagraph"/>
      </w:pPr>
      <w:r>
        <w:rPr>
          <w:b/>
        </w:rPr>
        <w:t>Are the objectives of the project clearly identifiable?</w:t>
      </w:r>
    </w:p>
    <w:p w14:paraId="49F58E63" w14:textId="1755181A" w:rsidR="006C2F21" w:rsidRPr="00EF475C" w:rsidRDefault="00770A84">
      <w:pPr>
        <w:pStyle w:val="Compact"/>
        <w:numPr>
          <w:ilvl w:val="0"/>
          <w:numId w:val="3"/>
        </w:numPr>
      </w:pPr>
      <w:r>
        <w:rPr>
          <w:i/>
        </w:rPr>
        <w:t>What are they wanting to study?</w:t>
      </w:r>
    </w:p>
    <w:p w14:paraId="368A489B" w14:textId="561D5082" w:rsidR="00EF475C" w:rsidRDefault="00EF475C" w:rsidP="00EF475C">
      <w:pPr>
        <w:pStyle w:val="Compact"/>
        <w:ind w:left="480"/>
      </w:pPr>
      <w:r w:rsidRPr="00EF475C">
        <w:rPr>
          <w:i/>
          <w:color w:val="4F81BD" w:themeColor="accent1"/>
        </w:rPr>
        <w:t>To study how the comments on subreddit influenced the stock market and find the degree of influence</w:t>
      </w:r>
      <w:r>
        <w:rPr>
          <w:i/>
        </w:rPr>
        <w:t>.</w:t>
      </w:r>
    </w:p>
    <w:p w14:paraId="6C6437B8" w14:textId="3DA681D7" w:rsidR="006C2F21" w:rsidRPr="00EF475C" w:rsidRDefault="00770A84">
      <w:pPr>
        <w:pStyle w:val="Compact"/>
        <w:numPr>
          <w:ilvl w:val="0"/>
          <w:numId w:val="3"/>
        </w:numPr>
      </w:pPr>
      <w:r>
        <w:rPr>
          <w:i/>
        </w:rPr>
        <w:t>What is the motivation of this project?</w:t>
      </w:r>
    </w:p>
    <w:p w14:paraId="37CFDD30" w14:textId="03D5F6C2" w:rsidR="00EF475C" w:rsidRPr="00EF475C" w:rsidRDefault="00EF475C" w:rsidP="00EF475C">
      <w:pPr>
        <w:pStyle w:val="Compact"/>
        <w:ind w:left="480"/>
        <w:rPr>
          <w:color w:val="4F81BD" w:themeColor="accent1"/>
        </w:rPr>
      </w:pPr>
      <w:r w:rsidRPr="00EF475C">
        <w:rPr>
          <w:i/>
          <w:color w:val="4F81BD" w:themeColor="accent1"/>
        </w:rPr>
        <w:t>The historic rise of the GameStop stock price.</w:t>
      </w:r>
    </w:p>
    <w:p w14:paraId="5BBA70D3" w14:textId="426810B2" w:rsidR="006C2F21" w:rsidRPr="00EF475C" w:rsidRDefault="00770A84">
      <w:pPr>
        <w:pStyle w:val="Compact"/>
        <w:numPr>
          <w:ilvl w:val="0"/>
          <w:numId w:val="3"/>
        </w:numPr>
      </w:pPr>
      <w:r>
        <w:rPr>
          <w:i/>
        </w:rPr>
        <w:t>What does the presenter hope to accomplish with this project?</w:t>
      </w:r>
    </w:p>
    <w:p w14:paraId="2D555A8D" w14:textId="70E0A3AF" w:rsidR="00EF475C" w:rsidRPr="00EF475C" w:rsidRDefault="00EF475C" w:rsidP="00EF475C">
      <w:pPr>
        <w:pStyle w:val="Compact"/>
        <w:ind w:left="480"/>
        <w:rPr>
          <w:color w:val="4F81BD" w:themeColor="accent1"/>
        </w:rPr>
      </w:pPr>
      <w:r w:rsidRPr="00EF475C">
        <w:rPr>
          <w:i/>
          <w:color w:val="4F81BD" w:themeColor="accent1"/>
        </w:rPr>
        <w:t>To study the cause for rise of the GameStop stock and find if there are any other stocks influenced in the similar manner.</w:t>
      </w:r>
    </w:p>
    <w:p w14:paraId="1A87268C" w14:textId="77777777" w:rsidR="006C2F21" w:rsidRDefault="00770A84">
      <w:pPr>
        <w:pStyle w:val="FirstParagraph"/>
      </w:pPr>
      <w:r>
        <w:rPr>
          <w:b/>
        </w:rPr>
        <w:t>What data are used?</w:t>
      </w:r>
    </w:p>
    <w:p w14:paraId="4DDE7ECF" w14:textId="74F470B3" w:rsidR="006C2F21" w:rsidRPr="00EF475C" w:rsidRDefault="00770A84">
      <w:pPr>
        <w:pStyle w:val="Compact"/>
        <w:numPr>
          <w:ilvl w:val="0"/>
          <w:numId w:val="4"/>
        </w:numPr>
      </w:pPr>
      <w:r>
        <w:rPr>
          <w:i/>
        </w:rPr>
        <w:t>What website(s) are scraped?</w:t>
      </w:r>
    </w:p>
    <w:p w14:paraId="6094743E" w14:textId="3990C7F0" w:rsidR="00EF475C" w:rsidRPr="00EF475C" w:rsidRDefault="00EF475C" w:rsidP="00EF475C">
      <w:pPr>
        <w:pStyle w:val="Compact"/>
        <w:ind w:left="480"/>
        <w:rPr>
          <w:color w:val="4F81BD" w:themeColor="accent1"/>
        </w:rPr>
      </w:pPr>
      <w:r w:rsidRPr="00EF475C">
        <w:rPr>
          <w:i/>
          <w:color w:val="4F81BD" w:themeColor="accent1"/>
        </w:rPr>
        <w:t>Data was scraped from Yahoo Finance and Reddit Wall-Street bets.</w:t>
      </w:r>
    </w:p>
    <w:p w14:paraId="6BB39CA5" w14:textId="3135E184" w:rsidR="006C2F21" w:rsidRPr="00EF475C" w:rsidRDefault="00770A84">
      <w:pPr>
        <w:pStyle w:val="Compact"/>
        <w:numPr>
          <w:ilvl w:val="0"/>
          <w:numId w:val="4"/>
        </w:numPr>
      </w:pPr>
      <w:r>
        <w:rPr>
          <w:i/>
        </w:rPr>
        <w:t>Are other data brought in from outside sources?</w:t>
      </w:r>
    </w:p>
    <w:p w14:paraId="7B195499" w14:textId="1F1FFD6C" w:rsidR="00EF475C" w:rsidRPr="00EF475C" w:rsidRDefault="00EF475C" w:rsidP="00EF475C">
      <w:pPr>
        <w:pStyle w:val="Compact"/>
        <w:ind w:left="480"/>
        <w:rPr>
          <w:color w:val="4F81BD" w:themeColor="accent1"/>
        </w:rPr>
      </w:pPr>
      <w:r w:rsidRPr="00EF475C">
        <w:rPr>
          <w:i/>
          <w:color w:val="4F81BD" w:themeColor="accent1"/>
        </w:rPr>
        <w:t>No data is brought from outside source.</w:t>
      </w:r>
    </w:p>
    <w:p w14:paraId="648D50CA" w14:textId="77777777" w:rsidR="006C2F21" w:rsidRDefault="00770A84">
      <w:pPr>
        <w:pStyle w:val="Compact"/>
        <w:numPr>
          <w:ilvl w:val="0"/>
          <w:numId w:val="4"/>
        </w:numPr>
      </w:pPr>
      <w:r>
        <w:rPr>
          <w:i/>
        </w:rPr>
        <w:lastRenderedPageBreak/>
        <w:t>If so, what are they and how do they add to the project?</w:t>
      </w:r>
    </w:p>
    <w:p w14:paraId="1C613020" w14:textId="53969BB4" w:rsidR="006C2F21" w:rsidRDefault="00770A84">
      <w:pPr>
        <w:pStyle w:val="FirstParagraph"/>
        <w:rPr>
          <w:b/>
        </w:rPr>
      </w:pPr>
      <w:r>
        <w:rPr>
          <w:b/>
        </w:rPr>
        <w:t>What is your overall impression of the project?</w:t>
      </w:r>
    </w:p>
    <w:p w14:paraId="53E02321" w14:textId="3789595B" w:rsidR="00D25D43" w:rsidRPr="00D25D43" w:rsidRDefault="00D25D43" w:rsidP="00D25D43">
      <w:pPr>
        <w:pStyle w:val="BodyText"/>
        <w:rPr>
          <w:color w:val="4F81BD" w:themeColor="accent1"/>
        </w:rPr>
      </w:pPr>
      <w:r w:rsidRPr="00D25D43">
        <w:rPr>
          <w:color w:val="4F81BD" w:themeColor="accent1"/>
        </w:rPr>
        <w:t>It was good and interesting.</w:t>
      </w:r>
    </w:p>
    <w:p w14:paraId="577FEDD3" w14:textId="77777777" w:rsidR="006C2F21" w:rsidRDefault="00770A84">
      <w:pPr>
        <w:pStyle w:val="BodyText"/>
      </w:pPr>
      <w:r>
        <w:rPr>
          <w:b/>
        </w:rPr>
        <w:t>Other encouragements/critiques you would like to provide to your colleague in order for them to have a more refined project.</w:t>
      </w:r>
      <w:bookmarkEnd w:id="1"/>
    </w:p>
    <w:sectPr w:rsidR="006C2F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574177" w14:textId="77777777" w:rsidR="004D68D6" w:rsidRDefault="004D68D6">
      <w:pPr>
        <w:spacing w:after="0"/>
      </w:pPr>
      <w:r>
        <w:separator/>
      </w:r>
    </w:p>
  </w:endnote>
  <w:endnote w:type="continuationSeparator" w:id="0">
    <w:p w14:paraId="19DC49A8" w14:textId="77777777" w:rsidR="004D68D6" w:rsidRDefault="004D68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E53547" w14:textId="77777777" w:rsidR="004D68D6" w:rsidRDefault="004D68D6">
      <w:r>
        <w:separator/>
      </w:r>
    </w:p>
  </w:footnote>
  <w:footnote w:type="continuationSeparator" w:id="0">
    <w:p w14:paraId="377BDF3E" w14:textId="77777777" w:rsidR="004D68D6" w:rsidRDefault="004D68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7ECBB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B7C88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D68D6"/>
    <w:rsid w:val="004E29B3"/>
    <w:rsid w:val="00590D07"/>
    <w:rsid w:val="006C2F21"/>
    <w:rsid w:val="00770A84"/>
    <w:rsid w:val="00784D58"/>
    <w:rsid w:val="008D6863"/>
    <w:rsid w:val="00B70568"/>
    <w:rsid w:val="00B86B75"/>
    <w:rsid w:val="00BC48D5"/>
    <w:rsid w:val="00C36279"/>
    <w:rsid w:val="00D25D43"/>
    <w:rsid w:val="00E315A3"/>
    <w:rsid w:val="00EF47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F0C5C"/>
  <w15:docId w15:val="{E7F19D19-C3B3-4BAC-9AC8-3A1E336CF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xAiea3WAt-7ANAYtzhjFfRRkSTCQlcu123y7hqizJs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2</Pages>
  <Words>351</Words>
  <Characters>2001</Characters>
  <Application>Microsoft Office Word</Application>
  <DocSecurity>0</DocSecurity>
  <Lines>16</Lines>
  <Paragraphs>4</Paragraphs>
  <ScaleCrop>false</ScaleCrop>
  <Company/>
  <LinksUpToDate>false</LinksUpToDate>
  <CharactersWithSpaces>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kamaniya C</dc:creator>
  <cp:keywords/>
  <cp:lastModifiedBy>kamaniya C</cp:lastModifiedBy>
  <cp:revision>4</cp:revision>
  <dcterms:created xsi:type="dcterms:W3CDTF">2021-03-25T18:17:00Z</dcterms:created>
  <dcterms:modified xsi:type="dcterms:W3CDTF">2021-03-25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